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r>
        <w:t xml:space="preserve"> </w:t>
      </w:r>
      <w:r>
        <w:t xml:space="preserve">Brazil</w:t>
      </w:r>
    </w:p>
    <w:bookmarkStart w:id="21" w:name="X4e4142be95ca9112bafbe66944e034e4dda6862"/>
    <w:p>
      <w:pPr>
        <w:pStyle w:val="Heading1"/>
      </w:pPr>
      <w:r>
        <w:t xml:space="preserve">Internship Application Letter for Bi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Organization Name - e.g., Instituto de Pesquisas Biológicas do Rio, Fundação Museu do Homem Americano, or a specific environmental NGO]</w:t>
      </w:r>
      <w:r>
        <w:br/>
      </w:r>
      <w:r>
        <w:t xml:space="preserve">Rua [Street Name], No. [Number]</w:t>
      </w:r>
      <w:r>
        <w:br/>
      </w:r>
      <w:r>
        <w:t xml:space="preserve">Rio de Janeiro, RJ - CEP [Postal Code]</w:t>
      </w:r>
      <w:r>
        <w:br/>
      </w:r>
      <w:r>
        <w:t xml:space="preserve">Brazil</w:t>
      </w:r>
    </w:p>
    <w:bookmarkStart w:id="20" w:name="Xc76deca3125981cca2ca6c80b80d3ee8a04f038"/>
    <w:p>
      <w:pPr>
        <w:pStyle w:val="Heading2"/>
      </w:pPr>
      <w:r>
        <w:t xml:space="preserve">Subject: Internship Application Letter for Biologist Position at [Organization Name], Rio de Janeiro, Brazil</w:t>
      </w:r>
    </w:p>
    <w:p>
      <w:pPr>
        <w:pStyle w:val="FirstParagraph"/>
      </w:pPr>
      <w:r>
        <w:t xml:space="preserve">To the Esteemed Hiring Team,</w:t>
      </w:r>
    </w:p>
    <w:p>
      <w:pPr>
        <w:pStyle w:val="BodyText"/>
      </w:pPr>
      <w:r>
        <w:t xml:space="preserve">It is with profound enthusiasm and a deep-rooted passion for Brazil’s unparalleled natural heritage that I submit my formal</w:t>
      </w:r>
      <w:r>
        <w:t xml:space="preserve"> </w:t>
      </w:r>
      <w:r>
        <w:rPr>
          <w:bCs/>
          <w:b/>
        </w:rPr>
        <w:t xml:space="preserve">Internship Application Letter</w:t>
      </w:r>
      <w:r>
        <w:t xml:space="preserve"> </w:t>
      </w:r>
      <w:r>
        <w:t xml:space="preserve">for the Biologist Intern position at your esteemed organization in Rio de Janeiro. As a dedicated undergraduate student of Biology at the Federal University of Rio de Janeiro (UFRJ), deeply immersed in the ecological complexities of this vibrant city and its surrounding ecosystems, I am eager to contribute my academic rigor, fieldwork experience, and unwavering commitment to conservation directly to your mission. My aspiration is not merely to complete an internship but to become an integral part of the vital scientific efforts safeguarding Rio de Janeiro’s biodiversity—a task of urgent importance in Brazil’s ecological landscape.</w:t>
      </w:r>
    </w:p>
    <w:p>
      <w:pPr>
        <w:pStyle w:val="BodyText"/>
      </w:pPr>
      <w:r>
        <w:t xml:space="preserve">My academic journey at UFRJ has been meticulously focused on understanding the intricate balance of tropical ecosystems, particularly those within the iconic Atlantic Forest biome that blankets much of Rio de Janeiro. Courses such as Tropical Ecology, Conservation Biology, and Environmental Toxicology have equipped me with a robust theoretical foundation. However, it is through hands-on application in Rio’s unique environment that my passion has been truly ignited. I conducted field research in Parque Nacional da Tijuca – the world’s largest urban rainforest – analyzing soil microbiota composition across varying altitudes to assess impacts of urban encroachment on native flora. This project, supervised by Professor [Name] at UFRJ’s Institute of Biology, required meticulous data collection, species identification using local floras (including reference to the renowned "Flora do Brasil" database), and statistical analysis – skills directly transferable to your organization’s work in monitoring Rio de Janeiro’s protected areas.</w:t>
      </w:r>
    </w:p>
    <w:p>
      <w:pPr>
        <w:pStyle w:val="BodyText"/>
      </w:pPr>
      <w:r>
        <w:t xml:space="preserve">Furthermore, my laboratory experience at UFRJ’s Centro de Biodiversidade e Ecologia has honed my technical proficiency. I am adept at conducting DNA barcoding for species identification (utilizing the Barcode of Life Database), preparing histological sections for microscopic analysis, and employing GIS software to map species distributions within the Guanabara Bay watershed. These skills are crucial for projects addressing Brazil’s critical challenges like invasive species management in Rio’s coastal ecosystems or assessing the health of mangroves along our shores – habitats I have personally studied during volunteer work with the Instituto de Pesquisas Marítimas (IPM) in Sepetiba Bay. My practical experience extends to community engagement; I assisted in a citizen science project educating residents of Vila Canário (a neighborhood within Rio) about native plant species and their role in urban biodiversity, directly connecting scientific knowledge to local stewardship – a principle central to your organization’s outreach initiatives.</w:t>
      </w:r>
    </w:p>
    <w:p>
      <w:pPr>
        <w:pStyle w:val="BodyText"/>
      </w:pPr>
      <w:r>
        <w:t xml:space="preserve">Why Rio de Janeiro? The answer lies in the sheer urgency and richness of its ecological context. As one of Earth’s 36 global biodiversity hotspots, Brazil faces immense pressure on its ecosystems from urbanization, climate change, and deforestation. Rio de Janeiro exemplifies this tension: a megacity with unparalleled natural beauty – from the beaches of Copacabana to the mountains of Tijuca and the mangroves of Guanabara Bay – coexisting with significant environmental challenges. I am not merely applying for an internship in a generic location; I am seeking to immerse myself in the heart of this dynamic struggle for conservation. Working within Rio de Janeiro, I would be directly contributing to efforts that protect species like the endangered Golden Lion Tamarin (Leontopithecus rosalia), whose survival is intrinsically linked to the health of the Atlantic Forest fragments surrounding our city. The opportunity to learn under your guidance, while actively participating in projects monitoring these critical ecosystems within Brazil’s most famous metropolis, represents an unparalleled educational and professional opportunity.</w:t>
      </w:r>
    </w:p>
    <w:p>
      <w:pPr>
        <w:pStyle w:val="BodyText"/>
      </w:pPr>
      <w:r>
        <w:t xml:space="preserve">I am particularly drawn to your organization’s recent initiative on [Mention a Specific Project if Known - e.g., "restoration of degraded areas in the Serra dos Órgãos National Park" or "monitoring aquatic biodiversity in the Rodrigo de Freitas Lagoon"]. My background in wetland ecology and experience with water quality parameter testing (dissolved oxygen, pH, conductivity) aligns precisely with this work. I am confident that my skills in data collection protocols, adherence to Brazilian environmental legislation (including IBAMA guidelines), and ability to work effectively in both field and laboratory settings would allow me to provide immediate value while learning from your experienced team. My fluency in Portuguese (native speaker) and intermediate English ensures seamless communication within your diverse team and with international collaborators often involved in Brazil’s conservation efforts.</w:t>
      </w:r>
    </w:p>
    <w:p>
      <w:pPr>
        <w:pStyle w:val="BodyText"/>
      </w:pPr>
      <w:r>
        <w:t xml:space="preserve">As a future</w:t>
      </w:r>
      <w:r>
        <w:t xml:space="preserve"> </w:t>
      </w:r>
      <w:r>
        <w:rPr>
          <w:bCs/>
          <w:b/>
        </w:rPr>
        <w:t xml:space="preserve">Biologist</w:t>
      </w:r>
      <w:r>
        <w:t xml:space="preserve">, I understand that meaningful progress requires both scientific precision and deep respect for local communities and ecosystems. My time volunteering with the Favela Biodiversity Project in Rocinha, mapping native species used in traditional medicine, taught me the profound importance of integrating local knowledge with scientific research – a philosophy I believe your organization embodies. I am eager to bring this perspective to your team, contributing diligently to projects that safeguard Rio de Janeiro’s natural legacy for future generations.</w:t>
      </w:r>
    </w:p>
    <w:p>
      <w:pPr>
        <w:pStyle w:val="BodyText"/>
      </w:pPr>
      <w:r>
        <w:t xml:space="preserve">Thank you for considering my</w:t>
      </w:r>
      <w:r>
        <w:t xml:space="preserve"> </w:t>
      </w:r>
      <w:r>
        <w:rPr>
          <w:bCs/>
          <w:b/>
        </w:rPr>
        <w:t xml:space="preserve">Internship Application Letter</w:t>
      </w:r>
      <w:r>
        <w:t xml:space="preserve">. I am incredibly excited about the possibility of contributing my skills and dedication to your mission within the dynamic and ecologically vital setting of Brazil, Rio de Janeiro. My resume, attached for your review, provides further detail on my qualifications. I welcome the opportunity to discuss how my background in biology, fieldwork experience across Rio’s diverse ecosystems, and deep commitment to conservation align with your organization’s goals in a personal interview at your earliest convenience.</w:t>
      </w:r>
    </w:p>
    <w:p>
      <w:pPr>
        <w:pStyle w:val="BodyText"/>
      </w:pPr>
      <w:r>
        <w:t xml:space="preserve">With sincere enthusiasm and respect for the critical work you undertake,</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Rio de Janeiro, Brazil</dc:title>
  <dc:creator/>
  <cp:keywords/>
  <dcterms:created xsi:type="dcterms:W3CDTF">2026-07-23T06:28:47Z</dcterms:created>
  <dcterms:modified xsi:type="dcterms:W3CDTF">2026-07-23T06:28:47Z</dcterms:modified>
</cp:coreProperties>
</file>

<file path=docProps/custom.xml><?xml version="1.0" encoding="utf-8"?>
<Properties xmlns="http://schemas.openxmlformats.org/officeDocument/2006/custom-properties" xmlns:vt="http://schemas.openxmlformats.org/officeDocument/2006/docPropsVTypes"/>
</file>